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9-16</w:t>
      </w:r>
      <w:r>
        <w:t xml:space="preserve"> </w:t>
      </w:r>
      <w:r>
        <w:t xml:space="preserve">06:30:0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bccb01193d14e334ee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9-16T06:30:15Z</dcterms:created>
  <dcterms:modified xsi:type="dcterms:W3CDTF">2022-09-16T06:3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9-16 06:30:08</vt:lpwstr>
  </property>
</Properties>
</file>